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B4AD0" w14:textId="7E8B5BCE" w:rsidR="006A3EE2" w:rsidRDefault="00351171">
      <w:pPr>
        <w:pStyle w:val="Heading1"/>
        <w:jc w:val="right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tab/>
      </w:r>
      <w:r w:rsidR="00B373AF">
        <w:rPr>
          <w:rFonts w:ascii="Times New Roman" w:hAnsi="Times New Roman" w:cs="Times New Roman"/>
          <w:color w:val="000000" w:themeColor="text1"/>
        </w:rPr>
        <w:tab/>
        <w:t>CSSE 220---Object-Oriented Software Development</w:t>
      </w:r>
    </w:p>
    <w:p w14:paraId="0D81E6CE" w14:textId="4D6DCA73" w:rsidR="006A3EE2" w:rsidRDefault="00B373AF">
      <w:pPr>
        <w:pStyle w:val="Heading2"/>
        <w:jc w:val="right"/>
      </w:pPr>
      <w:r>
        <w:rPr>
          <w:rFonts w:ascii="Times New Roman" w:hAnsi="Times New Roman" w:cs="Times New Roman"/>
          <w:color w:val="000000" w:themeColor="text1"/>
        </w:rPr>
        <w:tab/>
        <w:t xml:space="preserve">Exam </w:t>
      </w:r>
      <w:r w:rsidR="00910651">
        <w:rPr>
          <w:rFonts w:ascii="Times New Roman" w:hAnsi="Times New Roman" w:cs="Times New Roman"/>
          <w:color w:val="000000" w:themeColor="text1"/>
        </w:rPr>
        <w:t>2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8B74D6">
        <w:rPr>
          <w:rFonts w:ascii="Times New Roman" w:hAnsi="Times New Roman" w:cs="Times New Roman"/>
          <w:color w:val="000000" w:themeColor="text1"/>
        </w:rPr>
        <w:t>–</w:t>
      </w:r>
      <w:r>
        <w:rPr>
          <w:rFonts w:ascii="Times New Roman" w:hAnsi="Times New Roman" w:cs="Times New Roman"/>
          <w:color w:val="000000" w:themeColor="text1"/>
        </w:rPr>
        <w:t xml:space="preserve"> </w:t>
      </w:r>
      <w:r w:rsidR="008B74D6">
        <w:rPr>
          <w:rFonts w:ascii="Times New Roman" w:hAnsi="Times New Roman" w:cs="Times New Roman"/>
          <w:color w:val="000000" w:themeColor="text1"/>
        </w:rPr>
        <w:t>Graphics Part</w:t>
      </w:r>
      <w:r>
        <w:rPr>
          <w:rFonts w:ascii="Times New Roman" w:hAnsi="Times New Roman" w:cs="Times New Roman"/>
          <w:color w:val="000000" w:themeColor="text1"/>
        </w:rPr>
        <w:t xml:space="preserve">, </w:t>
      </w:r>
      <w:r w:rsidR="007678D1">
        <w:rPr>
          <w:rFonts w:ascii="Times New Roman" w:hAnsi="Times New Roman" w:cs="Times New Roman"/>
          <w:color w:val="000000" w:themeColor="text1"/>
        </w:rPr>
        <w:t>October</w:t>
      </w:r>
      <w:r>
        <w:rPr>
          <w:rFonts w:ascii="Times New Roman" w:hAnsi="Times New Roman" w:cs="Times New Roman"/>
          <w:color w:val="000000" w:themeColor="text1"/>
        </w:rPr>
        <w:t xml:space="preserve"> 20</w:t>
      </w:r>
      <w:r w:rsidR="00D944FD">
        <w:rPr>
          <w:rFonts w:ascii="Times New Roman" w:hAnsi="Times New Roman" w:cs="Times New Roman"/>
          <w:color w:val="000000" w:themeColor="text1"/>
        </w:rPr>
        <w:t>2</w:t>
      </w:r>
      <w:r w:rsidR="00C74F73">
        <w:rPr>
          <w:rFonts w:ascii="Times New Roman" w:hAnsi="Times New Roman" w:cs="Times New Roman"/>
          <w:color w:val="000000" w:themeColor="text1"/>
        </w:rPr>
        <w:t>1</w:t>
      </w:r>
    </w:p>
    <w:p w14:paraId="4B802D20" w14:textId="77777777" w:rsidR="006A3EE2" w:rsidRDefault="006A3EE2">
      <w:pPr>
        <w:rPr>
          <w:rFonts w:cs="Times New Roman"/>
        </w:rPr>
      </w:pPr>
    </w:p>
    <w:p w14:paraId="0F4FF89F" w14:textId="1FE9CA4B" w:rsidR="006A3EE2" w:rsidRDefault="00B373AF">
      <w:r>
        <w:rPr>
          <w:rFonts w:eastAsia="Times New Roman" w:cs="Times New Roman"/>
          <w:b/>
          <w:bCs/>
        </w:rPr>
        <w:t>Allowed Resources on Part 2</w:t>
      </w:r>
      <w:r>
        <w:rPr>
          <w:rFonts w:eastAsia="Times New Roman" w:cs="Times New Roman"/>
        </w:rPr>
        <w:t xml:space="preserve">. Open book, open notes, and computer. Limited network access. You may use the network only to access your own files, the course Moodle and </w:t>
      </w:r>
      <w:r w:rsidR="00442080">
        <w:rPr>
          <w:rFonts w:eastAsia="Times New Roman" w:cs="Times New Roman"/>
        </w:rPr>
        <w:t xml:space="preserve">the </w:t>
      </w:r>
      <w:r w:rsidR="00442080" w:rsidRPr="00442080">
        <w:rPr>
          <w:rFonts w:eastAsia="Times New Roman" w:cs="Times New Roman"/>
          <w:u w:val="single"/>
        </w:rPr>
        <w:t xml:space="preserve">course </w:t>
      </w:r>
      <w:r w:rsidRPr="00442080">
        <w:rPr>
          <w:rFonts w:eastAsia="Times New Roman" w:cs="Times New Roman"/>
          <w:u w:val="single"/>
        </w:rPr>
        <w:t>web pages</w:t>
      </w:r>
      <w:r>
        <w:rPr>
          <w:rFonts w:eastAsia="Times New Roman" w:cs="Times New Roman"/>
        </w:rPr>
        <w:t xml:space="preserve">, the textbook’s site, Oracle’s Java website, and Logan Library’s online books. You may only use a search engine (like Google) to search within Oracle’s Java website - all others </w:t>
      </w:r>
      <w:proofErr w:type="gramStart"/>
      <w:r>
        <w:rPr>
          <w:rFonts w:eastAsia="Times New Roman" w:cs="Times New Roman"/>
        </w:rPr>
        <w:t>uses</w:t>
      </w:r>
      <w:proofErr w:type="gramEnd"/>
      <w:r>
        <w:rPr>
          <w:rFonts w:eastAsia="Times New Roman" w:cs="Times New Roman"/>
        </w:rPr>
        <w:t xml:space="preserve"> or accessing websites other than those mentioned above are not allowed.</w:t>
      </w:r>
    </w:p>
    <w:p w14:paraId="0A01B6FE" w14:textId="77777777" w:rsidR="006A3EE2" w:rsidRDefault="006A3EE2">
      <w:pPr>
        <w:rPr>
          <w:rFonts w:eastAsia="Times New Roman" w:cs="Times New Roman"/>
          <w:b/>
          <w:bCs/>
        </w:rPr>
      </w:pPr>
    </w:p>
    <w:p w14:paraId="7ED5EFD5" w14:textId="156AB18A" w:rsidR="006A3EE2" w:rsidRDefault="00B373AF">
      <w:r>
        <w:rPr>
          <w:rFonts w:eastAsia="Times New Roman" w:cs="Times New Roman"/>
          <w:b/>
          <w:bCs/>
        </w:rPr>
        <w:t>Instructions.</w:t>
      </w:r>
      <w:r>
        <w:rPr>
          <w:rFonts w:eastAsia="Times New Roman" w:cs="Times New Roman"/>
        </w:rPr>
        <w:t xml:space="preserve"> You must disable Microsoft </w:t>
      </w:r>
      <w:r w:rsidR="007678D1">
        <w:rPr>
          <w:rFonts w:eastAsia="Times New Roman" w:cs="Times New Roman"/>
        </w:rPr>
        <w:t>Teams</w:t>
      </w:r>
      <w:r>
        <w:rPr>
          <w:rFonts w:eastAsia="Times New Roman" w:cs="Times New Roman"/>
        </w:rPr>
        <w:t xml:space="preserve">, IM, email, and other such communication programs before beginning </w:t>
      </w:r>
      <w:r w:rsidR="00311A39">
        <w:rPr>
          <w:rFonts w:eastAsia="Times New Roman" w:cs="Times New Roman"/>
        </w:rPr>
        <w:t>the graphics part</w:t>
      </w:r>
      <w:r>
        <w:rPr>
          <w:rFonts w:eastAsia="Times New Roman" w:cs="Times New Roman"/>
        </w:rPr>
        <w:t xml:space="preserve"> of the exam. Any communication with anyone other than the instructor or a TA during the exam may result in a failing grade for the course.</w:t>
      </w:r>
    </w:p>
    <w:p w14:paraId="705EBC1B" w14:textId="77777777" w:rsidR="006A3EE2" w:rsidRDefault="006A3EE2">
      <w:pPr>
        <w:rPr>
          <w:rFonts w:eastAsia="Times New Roman" w:cs="Times New Roman"/>
        </w:rPr>
      </w:pPr>
    </w:p>
    <w:p w14:paraId="7D635037" w14:textId="77777777" w:rsidR="006A3EE2" w:rsidRDefault="00B373AF">
      <w:r>
        <w:rPr>
          <w:rFonts w:eastAsia="Times New Roman" w:cs="Times New Roman"/>
        </w:rPr>
        <w:t xml:space="preserve">You must </w:t>
      </w:r>
      <w:proofErr w:type="gramStart"/>
      <w:r>
        <w:rPr>
          <w:rFonts w:eastAsia="Times New Roman" w:cs="Times New Roman"/>
        </w:rPr>
        <w:t>actually get</w:t>
      </w:r>
      <w:proofErr w:type="gramEnd"/>
      <w:r>
        <w:rPr>
          <w:rFonts w:eastAsia="Times New Roman" w:cs="Times New Roman"/>
        </w:rPr>
        <w:t xml:space="preserve"> these problems working on your computer. Almost </w:t>
      </w:r>
      <w:proofErr w:type="gramStart"/>
      <w:r>
        <w:rPr>
          <w:rFonts w:eastAsia="Times New Roman" w:cs="Times New Roman"/>
        </w:rPr>
        <w:t>all of</w:t>
      </w:r>
      <w:proofErr w:type="gramEnd"/>
      <w:r>
        <w:rPr>
          <w:rFonts w:eastAsia="Times New Roman" w:cs="Times New Roman"/>
        </w:rPr>
        <w:t xml:space="preserve"> the credit for the problems will be for code that actually works.  If you get every part working, comments are not required. If you do not get a method to work, comments may help me to understand enough so that you can earn (possibly a small amount of) partial credit.</w:t>
      </w:r>
    </w:p>
    <w:p w14:paraId="66094A49" w14:textId="77777777" w:rsidR="006A3EE2" w:rsidRDefault="006A3EE2"/>
    <w:p w14:paraId="0D73B98D" w14:textId="3A7F68E7" w:rsidR="006A3EE2" w:rsidRDefault="00B373AF">
      <w:r>
        <w:t>Submit all modified files via Moodle.</w:t>
      </w:r>
    </w:p>
    <w:p w14:paraId="44E82635" w14:textId="190E9340" w:rsidR="00AD7E1D" w:rsidRDefault="00AD7E1D">
      <w:r>
        <w:br w:type="page"/>
      </w:r>
    </w:p>
    <w:p w14:paraId="00F399DE" w14:textId="75BF8A29" w:rsidR="006A3EE2" w:rsidRDefault="00B373AF">
      <w:r>
        <w:rPr>
          <w:sz w:val="36"/>
          <w:szCs w:val="36"/>
        </w:rPr>
        <w:lastRenderedPageBreak/>
        <w:t>Problem Description</w:t>
      </w:r>
    </w:p>
    <w:p w14:paraId="1C629D16" w14:textId="6F766F9A" w:rsidR="006A3EE2" w:rsidRDefault="006A3EE2">
      <w:pPr>
        <w:rPr>
          <w:rFonts w:eastAsia="Times New Roman" w:cs="Times New Roman"/>
          <w:b/>
          <w:bCs/>
        </w:rPr>
      </w:pPr>
    </w:p>
    <w:p w14:paraId="2DA45D55" w14:textId="16A90D70" w:rsidR="001516AF" w:rsidRDefault="001516AF">
      <w:pPr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color w:val="000000" w:themeColor="text1"/>
        </w:rPr>
        <w:t>Graphics Problem (21 points)</w:t>
      </w:r>
    </w:p>
    <w:p w14:paraId="473DE4C8" w14:textId="19FF7C2F" w:rsidR="001516AF" w:rsidRDefault="001516AF" w:rsidP="001516AF">
      <w:r>
        <w:t xml:space="preserve">You must successfully implement Parts 1, 2, and 3. All 3 are required </w:t>
      </w:r>
      <w:r w:rsidR="0057527B">
        <w:t>to</w:t>
      </w:r>
      <w:r>
        <w:t xml:space="preserve"> earn 100% for this assessment </w:t>
      </w:r>
    </w:p>
    <w:p w14:paraId="2C7E9962" w14:textId="77777777" w:rsidR="001516AF" w:rsidRDefault="001516AF" w:rsidP="001516AF"/>
    <w:p w14:paraId="0FCF1E72" w14:textId="50C87668" w:rsidR="001516AF" w:rsidRPr="00AE3E69" w:rsidRDefault="001516AF" w:rsidP="001516AF">
      <w:pPr>
        <w:pStyle w:val="ListParagraph"/>
        <w:numPr>
          <w:ilvl w:val="0"/>
          <w:numId w:val="1"/>
        </w:numPr>
        <w:ind w:left="334"/>
      </w:pPr>
      <w:r w:rsidRPr="00AE3E69">
        <w:t xml:space="preserve">Read over all these instructions </w:t>
      </w:r>
      <w:r w:rsidR="0057527B">
        <w:t xml:space="preserve">(below) </w:t>
      </w:r>
      <w:r w:rsidRPr="00AE3E69">
        <w:t>carefully</w:t>
      </w:r>
    </w:p>
    <w:p w14:paraId="17CFA6BA" w14:textId="77777777" w:rsidR="001516AF" w:rsidRPr="00AE3E69" w:rsidRDefault="001516AF" w:rsidP="001516AF">
      <w:pPr>
        <w:pStyle w:val="ListParagraph"/>
        <w:numPr>
          <w:ilvl w:val="0"/>
          <w:numId w:val="1"/>
        </w:numPr>
        <w:ind w:left="334"/>
      </w:pPr>
      <w:r w:rsidRPr="00AE3E69">
        <w:t>Make sure you understand completely what functionality you must implement before you start coding</w:t>
      </w:r>
    </w:p>
    <w:p w14:paraId="143BE099" w14:textId="77777777" w:rsidR="001516AF" w:rsidRPr="00AE3E69" w:rsidRDefault="001516AF" w:rsidP="001516AF">
      <w:pPr>
        <w:pStyle w:val="ListParagraph"/>
        <w:numPr>
          <w:ilvl w:val="0"/>
          <w:numId w:val="1"/>
        </w:numPr>
        <w:ind w:left="334"/>
      </w:pPr>
      <w:r w:rsidRPr="00AE3E69">
        <w:t>If anything is unclear, simply do your best to follow the instructions and leave comments in your code describing your assumptions</w:t>
      </w:r>
    </w:p>
    <w:p w14:paraId="58241BCE" w14:textId="77777777" w:rsidR="001516AF" w:rsidRPr="00433495" w:rsidRDefault="001516AF" w:rsidP="001516AF">
      <w:pPr>
        <w:pStyle w:val="ListParagraph"/>
        <w:numPr>
          <w:ilvl w:val="0"/>
          <w:numId w:val="1"/>
        </w:numPr>
        <w:ind w:left="334"/>
        <w:rPr>
          <w:sz w:val="24"/>
          <w:szCs w:val="24"/>
        </w:rPr>
      </w:pPr>
      <w:r w:rsidRPr="00AE3E69">
        <w:t xml:space="preserve">You can also email your instructor FOLLOWING the termination of the exam about </w:t>
      </w:r>
      <w:r>
        <w:t>any</w:t>
      </w:r>
      <w:r w:rsidRPr="00AE3E69">
        <w:t xml:space="preserve"> </w:t>
      </w:r>
      <w:r>
        <w:t>confusion</w:t>
      </w:r>
    </w:p>
    <w:p w14:paraId="2704D570" w14:textId="7BD5772A" w:rsidR="0057527B" w:rsidRDefault="0057527B" w:rsidP="00D944FD">
      <w:pPr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67CCD03D" w14:textId="77777777" w:rsidR="0057527B" w:rsidRPr="00E20539" w:rsidRDefault="0057527B" w:rsidP="0057527B">
      <w:pPr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proofErr w:type="gramStart"/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I</w:t>
      </w:r>
      <w:r w:rsidRPr="00E20539">
        <w:rPr>
          <w:rFonts w:eastAsia="Times New Roman" w:cs="Times New Roman"/>
          <w:b/>
          <w:bCs/>
          <w:color w:val="000000" w:themeColor="text1"/>
          <w:sz w:val="24"/>
          <w:szCs w:val="24"/>
        </w:rPr>
        <w:t>n order to</w:t>
      </w:r>
      <w:proofErr w:type="gramEnd"/>
      <w:r w:rsidRPr="00E20539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100% credit</w:t>
      </w: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for this assessment you</w:t>
      </w:r>
      <w:r w:rsidRPr="00E20539"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 must successfully complete: </w:t>
      </w:r>
    </w:p>
    <w:p w14:paraId="375D91D2" w14:textId="66396710" w:rsidR="0057527B" w:rsidRPr="00526084" w:rsidRDefault="0057527B" w:rsidP="0057527B">
      <w:pPr>
        <w:pStyle w:val="ListParagraph"/>
        <w:numPr>
          <w:ilvl w:val="0"/>
          <w:numId w:val="6"/>
        </w:numPr>
        <w:tabs>
          <w:tab w:val="left" w:pos="3969"/>
        </w:tabs>
        <w:rPr>
          <w:rFonts w:eastAsia="Times New Roman" w:cs="Times New Roman"/>
          <w:color w:val="000000" w:themeColor="text1"/>
          <w:sz w:val="24"/>
          <w:szCs w:val="24"/>
        </w:rPr>
      </w:pPr>
      <w:r w:rsidRPr="00526084">
        <w:rPr>
          <w:rFonts w:eastAsia="Times New Roman" w:cs="Times New Roman"/>
          <w:color w:val="000000" w:themeColor="text1"/>
          <w:sz w:val="24"/>
          <w:szCs w:val="24"/>
        </w:rPr>
        <w:t>TODO #1 (8 points)</w:t>
      </w:r>
      <w:r>
        <w:rPr>
          <w:rFonts w:eastAsia="Times New Roman" w:cs="Times New Roman"/>
          <w:color w:val="000000" w:themeColor="text1"/>
          <w:sz w:val="24"/>
          <w:szCs w:val="24"/>
        </w:rPr>
        <w:tab/>
        <w:t>Link: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fldChar w:fldCharType="begin"/>
      </w:r>
      <w:r>
        <w:rPr>
          <w:rFonts w:eastAsia="Times New Roman" w:cs="Times New Roman"/>
          <w:color w:val="000000" w:themeColor="text1"/>
          <w:sz w:val="24"/>
          <w:szCs w:val="24"/>
        </w:rPr>
        <w:instrText xml:space="preserve"> HYPERLINK "https://rose-hulman.hosted.panopto.com/Panopto/Pages/Viewer.aspx?id=bcc69ffc-4e8a-48fd-b074-adc90152f346" </w:instrText>
      </w:r>
      <w:r>
        <w:rPr>
          <w:rFonts w:eastAsia="Times New Roman" w:cs="Times New Roman"/>
          <w:color w:val="000000" w:themeColor="text1"/>
          <w:sz w:val="24"/>
          <w:szCs w:val="24"/>
        </w:rPr>
      </w:r>
      <w:r>
        <w:rPr>
          <w:rFonts w:eastAsia="Times New Roman" w:cs="Times New Roman"/>
          <w:color w:val="000000" w:themeColor="text1"/>
          <w:sz w:val="24"/>
          <w:szCs w:val="24"/>
        </w:rPr>
        <w:fldChar w:fldCharType="separate"/>
      </w:r>
      <w:r w:rsidRPr="0057527B">
        <w:rPr>
          <w:rStyle w:val="Hyperlink"/>
          <w:rFonts w:eastAsia="Times New Roman" w:cs="Times New Roman"/>
          <w:sz w:val="24"/>
          <w:szCs w:val="24"/>
        </w:rPr>
        <w:t>E2 Graphics Part 1 - Demo Video</w:t>
      </w:r>
      <w:r>
        <w:rPr>
          <w:rFonts w:eastAsia="Times New Roman" w:cs="Times New Roman"/>
          <w:color w:val="000000" w:themeColor="text1"/>
          <w:sz w:val="24"/>
          <w:szCs w:val="24"/>
        </w:rPr>
        <w:fldChar w:fldCharType="end"/>
      </w:r>
    </w:p>
    <w:p w14:paraId="1BB00114" w14:textId="5F4322D0" w:rsidR="0057527B" w:rsidRPr="00526084" w:rsidRDefault="0057527B" w:rsidP="0057527B">
      <w:pPr>
        <w:pStyle w:val="ListParagraph"/>
        <w:numPr>
          <w:ilvl w:val="0"/>
          <w:numId w:val="6"/>
        </w:numPr>
        <w:tabs>
          <w:tab w:val="left" w:pos="3969"/>
        </w:tabs>
        <w:rPr>
          <w:rFonts w:eastAsia="Times New Roman" w:cs="Times New Roman"/>
          <w:color w:val="000000" w:themeColor="text1"/>
          <w:sz w:val="24"/>
          <w:szCs w:val="24"/>
        </w:rPr>
      </w:pPr>
      <w:r w:rsidRPr="00526084">
        <w:rPr>
          <w:rFonts w:eastAsia="Times New Roman" w:cs="Times New Roman"/>
          <w:color w:val="000000" w:themeColor="text1"/>
          <w:sz w:val="24"/>
          <w:szCs w:val="24"/>
        </w:rPr>
        <w:t>TODO #2 (8 points)</w:t>
      </w:r>
      <w:r w:rsidRPr="0057527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tab/>
        <w:t>Link: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hyperlink r:id="rId8" w:history="1">
        <w:r w:rsidRPr="0057527B">
          <w:rPr>
            <w:rStyle w:val="Hyperlink"/>
            <w:rFonts w:eastAsia="Times New Roman" w:cs="Times New Roman"/>
            <w:sz w:val="24"/>
            <w:szCs w:val="24"/>
          </w:rPr>
          <w:t xml:space="preserve">E2 Graphics Part </w:t>
        </w:r>
        <w:r w:rsidRPr="0057527B">
          <w:rPr>
            <w:rStyle w:val="Hyperlink"/>
            <w:rFonts w:eastAsia="Times New Roman" w:cs="Times New Roman"/>
            <w:sz w:val="24"/>
            <w:szCs w:val="24"/>
          </w:rPr>
          <w:t>2</w:t>
        </w:r>
        <w:r w:rsidRPr="0057527B">
          <w:rPr>
            <w:rStyle w:val="Hyperlink"/>
            <w:rFonts w:eastAsia="Times New Roman" w:cs="Times New Roman"/>
            <w:sz w:val="24"/>
            <w:szCs w:val="24"/>
          </w:rPr>
          <w:t xml:space="preserve"> - Demo Video</w:t>
        </w:r>
      </w:hyperlink>
    </w:p>
    <w:p w14:paraId="4A26234C" w14:textId="59D86FBA" w:rsidR="0057527B" w:rsidRPr="00526084" w:rsidRDefault="0057527B" w:rsidP="0057527B">
      <w:pPr>
        <w:pStyle w:val="ListParagraph"/>
        <w:numPr>
          <w:ilvl w:val="0"/>
          <w:numId w:val="6"/>
        </w:numPr>
        <w:tabs>
          <w:tab w:val="left" w:pos="3969"/>
        </w:tabs>
        <w:rPr>
          <w:b/>
          <w:iCs/>
          <w:sz w:val="24"/>
          <w:szCs w:val="24"/>
        </w:rPr>
      </w:pPr>
      <w:r w:rsidRPr="00526084">
        <w:rPr>
          <w:rFonts w:eastAsia="Times New Roman" w:cs="Times New Roman"/>
          <w:color w:val="000000" w:themeColor="text1"/>
          <w:sz w:val="24"/>
          <w:szCs w:val="24"/>
        </w:rPr>
        <w:t>TODO #3 (5 points)</w:t>
      </w:r>
      <w:r w:rsidRPr="0057527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</w:rPr>
        <w:tab/>
        <w:t>Link:</w:t>
      </w:r>
      <w:r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hyperlink r:id="rId9" w:history="1">
        <w:r w:rsidRPr="0057527B">
          <w:rPr>
            <w:rStyle w:val="Hyperlink"/>
            <w:rFonts w:eastAsia="Times New Roman" w:cs="Times New Roman"/>
            <w:sz w:val="24"/>
            <w:szCs w:val="24"/>
          </w:rPr>
          <w:t xml:space="preserve">E2 Graphics Part </w:t>
        </w:r>
        <w:r w:rsidRPr="0057527B">
          <w:rPr>
            <w:rStyle w:val="Hyperlink"/>
            <w:rFonts w:eastAsia="Times New Roman" w:cs="Times New Roman"/>
            <w:sz w:val="24"/>
            <w:szCs w:val="24"/>
          </w:rPr>
          <w:t>3</w:t>
        </w:r>
        <w:r w:rsidRPr="0057527B">
          <w:rPr>
            <w:rStyle w:val="Hyperlink"/>
            <w:rFonts w:eastAsia="Times New Roman" w:cs="Times New Roman"/>
            <w:sz w:val="24"/>
            <w:szCs w:val="24"/>
          </w:rPr>
          <w:t xml:space="preserve"> - Demo Video</w:t>
        </w:r>
      </w:hyperlink>
    </w:p>
    <w:p w14:paraId="474972FB" w14:textId="77777777" w:rsidR="0057527B" w:rsidRDefault="0057527B" w:rsidP="00D944FD">
      <w:pPr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</w:p>
    <w:p w14:paraId="18E1A704" w14:textId="35736560" w:rsidR="00E20539" w:rsidRDefault="00E20539" w:rsidP="00D944FD">
      <w:pPr>
        <w:rPr>
          <w:rFonts w:eastAsia="Times New Roman" w:cs="Times New Roman"/>
          <w:b/>
          <w:bCs/>
          <w:color w:val="000000" w:themeColor="text1"/>
          <w:sz w:val="24"/>
          <w:szCs w:val="24"/>
        </w:rPr>
      </w:pPr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 xml:space="preserve">Where are the </w:t>
      </w:r>
      <w:proofErr w:type="spellStart"/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ToDos</w:t>
      </w:r>
      <w:proofErr w:type="spellEnd"/>
      <w:r>
        <w:rPr>
          <w:rFonts w:eastAsia="Times New Roman" w:cs="Times New Roman"/>
          <w:b/>
          <w:bCs/>
          <w:color w:val="000000" w:themeColor="text1"/>
          <w:sz w:val="24"/>
          <w:szCs w:val="24"/>
        </w:rPr>
        <w:t>?</w:t>
      </w:r>
    </w:p>
    <w:p w14:paraId="7260F5CB" w14:textId="5E7A58AF" w:rsidR="00E20539" w:rsidRPr="00526084" w:rsidRDefault="00E20539" w:rsidP="00B57FCC">
      <w:pPr>
        <w:pStyle w:val="ListParagraph"/>
        <w:numPr>
          <w:ilvl w:val="0"/>
          <w:numId w:val="6"/>
        </w:numPr>
        <w:rPr>
          <w:rFonts w:eastAsia="Times New Roman" w:cs="Times New Roman"/>
          <w:color w:val="000000" w:themeColor="text1"/>
          <w:sz w:val="24"/>
          <w:szCs w:val="24"/>
        </w:rPr>
      </w:pPr>
      <w:r w:rsidRPr="00526084">
        <w:rPr>
          <w:rFonts w:eastAsia="Times New Roman" w:cs="Times New Roman"/>
          <w:color w:val="000000" w:themeColor="text1"/>
          <w:sz w:val="24"/>
          <w:szCs w:val="24"/>
        </w:rPr>
        <w:t xml:space="preserve">Look in the file </w:t>
      </w:r>
      <w:r w:rsidR="0057527B" w:rsidRPr="0057527B">
        <w:rPr>
          <w:rFonts w:eastAsia="Times New Roman" w:cs="Times New Roman"/>
          <w:i/>
          <w:iCs/>
          <w:color w:val="000000" w:themeColor="text1"/>
          <w:sz w:val="24"/>
          <w:szCs w:val="24"/>
        </w:rPr>
        <w:t>ResponsiveCarViewer</w:t>
      </w:r>
      <w:r w:rsidR="0057527B" w:rsidRPr="0057527B">
        <w:rPr>
          <w:rFonts w:eastAsia="Times New Roman" w:cs="Times New Roman"/>
          <w:i/>
          <w:iCs/>
          <w:color w:val="000000" w:themeColor="text1"/>
          <w:sz w:val="24"/>
          <w:szCs w:val="24"/>
        </w:rPr>
        <w:t>.java</w:t>
      </w:r>
      <w:r w:rsidR="0057527B">
        <w:rPr>
          <w:rFonts w:eastAsia="Times New Roman" w:cs="Times New Roman"/>
          <w:color w:val="000000" w:themeColor="text1"/>
          <w:sz w:val="24"/>
          <w:szCs w:val="24"/>
        </w:rPr>
        <w:t xml:space="preserve"> </w:t>
      </w:r>
      <w:r w:rsidRPr="00526084">
        <w:rPr>
          <w:rFonts w:eastAsia="Times New Roman" w:cs="Times New Roman"/>
          <w:color w:val="000000" w:themeColor="text1"/>
          <w:sz w:val="24"/>
          <w:szCs w:val="24"/>
        </w:rPr>
        <w:t>and you will find TODO #0 - TODO #3</w:t>
      </w:r>
    </w:p>
    <w:p w14:paraId="01D9283D" w14:textId="7AFBD3C4" w:rsidR="00DA53DD" w:rsidRPr="00DA53DD" w:rsidRDefault="00DA53DD" w:rsidP="00DA53DD">
      <w:pPr>
        <w:rPr>
          <w:i/>
        </w:rPr>
      </w:pPr>
    </w:p>
    <w:sectPr w:rsidR="00DA53DD" w:rsidRPr="00DA53DD">
      <w:headerReference w:type="default" r:id="rId10"/>
      <w:footerReference w:type="default" r:id="rId11"/>
      <w:headerReference w:type="first" r:id="rId12"/>
      <w:pgSz w:w="12240" w:h="15840"/>
      <w:pgMar w:top="1080" w:right="1080" w:bottom="1080" w:left="1080" w:header="720" w:footer="720" w:gutter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3BDFF" w14:textId="77777777" w:rsidR="00221B60" w:rsidRDefault="00221B60">
      <w:r>
        <w:separator/>
      </w:r>
    </w:p>
  </w:endnote>
  <w:endnote w:type="continuationSeparator" w:id="0">
    <w:p w14:paraId="178FDF08" w14:textId="77777777" w:rsidR="00221B60" w:rsidRDefault="00221B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jaVu Sans">
    <w:altName w:val="Verdana"/>
    <w:panose1 w:val="020B0604020202020204"/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80104201"/>
      <w:docPartObj>
        <w:docPartGallery w:val="Page Numbers (Bottom of Page)"/>
        <w:docPartUnique/>
      </w:docPartObj>
    </w:sdtPr>
    <w:sdtEndPr/>
    <w:sdtContent>
      <w:p w14:paraId="3B176A4D" w14:textId="6157B4D8" w:rsidR="006A3EE2" w:rsidRDefault="00B373AF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3F668B">
          <w:rPr>
            <w:noProof/>
          </w:rPr>
          <w:t>2</w:t>
        </w:r>
        <w:r>
          <w:fldChar w:fldCharType="end"/>
        </w:r>
      </w:p>
    </w:sdtContent>
  </w:sdt>
  <w:p w14:paraId="0C55E31E" w14:textId="77777777" w:rsidR="006A3EE2" w:rsidRDefault="006A3E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D3B67" w14:textId="77777777" w:rsidR="00221B60" w:rsidRDefault="00221B60">
      <w:r>
        <w:separator/>
      </w:r>
    </w:p>
  </w:footnote>
  <w:footnote w:type="continuationSeparator" w:id="0">
    <w:p w14:paraId="5F73D20B" w14:textId="77777777" w:rsidR="00221B60" w:rsidRDefault="00221B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3E67C" w14:textId="77777777" w:rsidR="006A3EE2" w:rsidRDefault="006A3E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9A91F" w14:textId="77777777" w:rsidR="006A3EE2" w:rsidRDefault="00B373AF">
    <w:pPr>
      <w:pStyle w:val="Header"/>
      <w:tabs>
        <w:tab w:val="clear" w:pos="4680"/>
        <w:tab w:val="clear" w:pos="9360"/>
        <w:tab w:val="center" w:pos="6120"/>
        <w:tab w:val="right" w:pos="9900"/>
      </w:tabs>
    </w:pPr>
    <w:proofErr w:type="gramStart"/>
    <w:r>
      <w:t>Name:_</w:t>
    </w:r>
    <w:proofErr w:type="gramEnd"/>
    <w:r>
      <w:t xml:space="preserve">__________________________________________________ Section: __________CM: ____________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63331C"/>
    <w:multiLevelType w:val="hybridMultilevel"/>
    <w:tmpl w:val="D64E0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E438AF"/>
    <w:multiLevelType w:val="hybridMultilevel"/>
    <w:tmpl w:val="7C0086A4"/>
    <w:lvl w:ilvl="0" w:tplc="04090001">
      <w:start w:val="1"/>
      <w:numFmt w:val="bullet"/>
      <w:lvlText w:val=""/>
      <w:lvlJc w:val="left"/>
      <w:pPr>
        <w:ind w:left="9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1" w:hanging="360"/>
      </w:pPr>
      <w:rPr>
        <w:rFonts w:ascii="Wingdings" w:hAnsi="Wingdings" w:hint="default"/>
      </w:rPr>
    </w:lvl>
  </w:abstractNum>
  <w:abstractNum w:abstractNumId="2" w15:restartNumberingAfterBreak="0">
    <w:nsid w:val="34490FEB"/>
    <w:multiLevelType w:val="hybridMultilevel"/>
    <w:tmpl w:val="A6E89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171C24"/>
    <w:multiLevelType w:val="hybridMultilevel"/>
    <w:tmpl w:val="9F2E2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251E74"/>
    <w:multiLevelType w:val="hybridMultilevel"/>
    <w:tmpl w:val="1D2EC7D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4AB12A10"/>
    <w:multiLevelType w:val="hybridMultilevel"/>
    <w:tmpl w:val="C74C3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5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sLAwNTMwNjMwMzFU0lEKTi0uzszPAymwqAUA+qUe/ywAAAA="/>
  </w:docVars>
  <w:rsids>
    <w:rsidRoot w:val="006A3EE2"/>
    <w:rsid w:val="00007B94"/>
    <w:rsid w:val="00016D9F"/>
    <w:rsid w:val="00043DFC"/>
    <w:rsid w:val="000670B6"/>
    <w:rsid w:val="00097A5F"/>
    <w:rsid w:val="000B3104"/>
    <w:rsid w:val="000D03A1"/>
    <w:rsid w:val="000D3183"/>
    <w:rsid w:val="000D5A5C"/>
    <w:rsid w:val="000D6D85"/>
    <w:rsid w:val="00104ADD"/>
    <w:rsid w:val="0013428B"/>
    <w:rsid w:val="001353AD"/>
    <w:rsid w:val="00141606"/>
    <w:rsid w:val="001417BF"/>
    <w:rsid w:val="00142802"/>
    <w:rsid w:val="00145213"/>
    <w:rsid w:val="001477FE"/>
    <w:rsid w:val="001508B4"/>
    <w:rsid w:val="001516AF"/>
    <w:rsid w:val="001614F4"/>
    <w:rsid w:val="0016184A"/>
    <w:rsid w:val="00164576"/>
    <w:rsid w:val="001773C0"/>
    <w:rsid w:val="001774FF"/>
    <w:rsid w:val="00191694"/>
    <w:rsid w:val="001B27AB"/>
    <w:rsid w:val="001B7E8D"/>
    <w:rsid w:val="001C10BC"/>
    <w:rsid w:val="001C4D7C"/>
    <w:rsid w:val="001D0A51"/>
    <w:rsid w:val="001D7D9B"/>
    <w:rsid w:val="001E13C7"/>
    <w:rsid w:val="001E7FB4"/>
    <w:rsid w:val="001F2057"/>
    <w:rsid w:val="001F7185"/>
    <w:rsid w:val="00204E70"/>
    <w:rsid w:val="00221B60"/>
    <w:rsid w:val="00225098"/>
    <w:rsid w:val="00242FB8"/>
    <w:rsid w:val="002476B5"/>
    <w:rsid w:val="002550FC"/>
    <w:rsid w:val="00256938"/>
    <w:rsid w:val="00260B57"/>
    <w:rsid w:val="0026484F"/>
    <w:rsid w:val="00267077"/>
    <w:rsid w:val="00277057"/>
    <w:rsid w:val="0029638C"/>
    <w:rsid w:val="002A3E94"/>
    <w:rsid w:val="002A7FA8"/>
    <w:rsid w:val="002C1453"/>
    <w:rsid w:val="002C5627"/>
    <w:rsid w:val="002D19DC"/>
    <w:rsid w:val="002D1C00"/>
    <w:rsid w:val="002D233B"/>
    <w:rsid w:val="002E0F3D"/>
    <w:rsid w:val="002E53AA"/>
    <w:rsid w:val="002F02E2"/>
    <w:rsid w:val="002F5D65"/>
    <w:rsid w:val="00311A39"/>
    <w:rsid w:val="00316EF9"/>
    <w:rsid w:val="003214A8"/>
    <w:rsid w:val="00330F22"/>
    <w:rsid w:val="00331B1C"/>
    <w:rsid w:val="003508EE"/>
    <w:rsid w:val="00351171"/>
    <w:rsid w:val="003A20B6"/>
    <w:rsid w:val="003A506C"/>
    <w:rsid w:val="003B17E1"/>
    <w:rsid w:val="003B6A05"/>
    <w:rsid w:val="003E2A40"/>
    <w:rsid w:val="003E5D31"/>
    <w:rsid w:val="003E73F3"/>
    <w:rsid w:val="003F668B"/>
    <w:rsid w:val="004026AB"/>
    <w:rsid w:val="00420458"/>
    <w:rsid w:val="0043081A"/>
    <w:rsid w:val="00433495"/>
    <w:rsid w:val="0044087B"/>
    <w:rsid w:val="00442080"/>
    <w:rsid w:val="00442D3B"/>
    <w:rsid w:val="00443B06"/>
    <w:rsid w:val="00496348"/>
    <w:rsid w:val="004A364F"/>
    <w:rsid w:val="004B35B3"/>
    <w:rsid w:val="004B5A4A"/>
    <w:rsid w:val="004C49E4"/>
    <w:rsid w:val="004C5468"/>
    <w:rsid w:val="004D40C2"/>
    <w:rsid w:val="004D57CE"/>
    <w:rsid w:val="004E2B4D"/>
    <w:rsid w:val="004E43A6"/>
    <w:rsid w:val="004E6E66"/>
    <w:rsid w:val="004F5ED7"/>
    <w:rsid w:val="004F7C89"/>
    <w:rsid w:val="00500E06"/>
    <w:rsid w:val="005056C7"/>
    <w:rsid w:val="00511071"/>
    <w:rsid w:val="00526084"/>
    <w:rsid w:val="00526D7F"/>
    <w:rsid w:val="005305AD"/>
    <w:rsid w:val="00531D6F"/>
    <w:rsid w:val="005320FC"/>
    <w:rsid w:val="00544873"/>
    <w:rsid w:val="00556EA3"/>
    <w:rsid w:val="00564CC9"/>
    <w:rsid w:val="00574BDD"/>
    <w:rsid w:val="0057527B"/>
    <w:rsid w:val="00584E4D"/>
    <w:rsid w:val="005B349E"/>
    <w:rsid w:val="005C0094"/>
    <w:rsid w:val="005C35BF"/>
    <w:rsid w:val="005D6555"/>
    <w:rsid w:val="005F0030"/>
    <w:rsid w:val="005F42BC"/>
    <w:rsid w:val="005F7293"/>
    <w:rsid w:val="0060631D"/>
    <w:rsid w:val="00606603"/>
    <w:rsid w:val="00614FBB"/>
    <w:rsid w:val="006408BD"/>
    <w:rsid w:val="00641291"/>
    <w:rsid w:val="00642456"/>
    <w:rsid w:val="00650359"/>
    <w:rsid w:val="0065153C"/>
    <w:rsid w:val="00671A2F"/>
    <w:rsid w:val="006A3EE2"/>
    <w:rsid w:val="006A5243"/>
    <w:rsid w:val="006B15B3"/>
    <w:rsid w:val="006B7572"/>
    <w:rsid w:val="006C03E7"/>
    <w:rsid w:val="006C4B0C"/>
    <w:rsid w:val="006D126D"/>
    <w:rsid w:val="006D1F5E"/>
    <w:rsid w:val="006D550D"/>
    <w:rsid w:val="006E723D"/>
    <w:rsid w:val="00704798"/>
    <w:rsid w:val="00721CD7"/>
    <w:rsid w:val="007225AF"/>
    <w:rsid w:val="00733349"/>
    <w:rsid w:val="00735204"/>
    <w:rsid w:val="007370AD"/>
    <w:rsid w:val="00743943"/>
    <w:rsid w:val="00746AF1"/>
    <w:rsid w:val="0075255C"/>
    <w:rsid w:val="00764FAF"/>
    <w:rsid w:val="00765B8C"/>
    <w:rsid w:val="00765E3E"/>
    <w:rsid w:val="007678D1"/>
    <w:rsid w:val="00770BD8"/>
    <w:rsid w:val="00773F5B"/>
    <w:rsid w:val="00790908"/>
    <w:rsid w:val="00796DF1"/>
    <w:rsid w:val="007B10DF"/>
    <w:rsid w:val="007B5ADB"/>
    <w:rsid w:val="007C211F"/>
    <w:rsid w:val="007C532C"/>
    <w:rsid w:val="007C7B2F"/>
    <w:rsid w:val="007D10F5"/>
    <w:rsid w:val="007F120E"/>
    <w:rsid w:val="007F34CB"/>
    <w:rsid w:val="008120AD"/>
    <w:rsid w:val="00812B77"/>
    <w:rsid w:val="00812F3A"/>
    <w:rsid w:val="008216BE"/>
    <w:rsid w:val="00836F41"/>
    <w:rsid w:val="00841E30"/>
    <w:rsid w:val="0085538E"/>
    <w:rsid w:val="00860D4A"/>
    <w:rsid w:val="0087655E"/>
    <w:rsid w:val="00880BBA"/>
    <w:rsid w:val="00883B14"/>
    <w:rsid w:val="0088562D"/>
    <w:rsid w:val="00896B08"/>
    <w:rsid w:val="008A2DEF"/>
    <w:rsid w:val="008A3C75"/>
    <w:rsid w:val="008B26F5"/>
    <w:rsid w:val="008B7390"/>
    <w:rsid w:val="008B74D6"/>
    <w:rsid w:val="008C29F9"/>
    <w:rsid w:val="008F0255"/>
    <w:rsid w:val="008F10C3"/>
    <w:rsid w:val="008F241A"/>
    <w:rsid w:val="008F2BA9"/>
    <w:rsid w:val="0090284E"/>
    <w:rsid w:val="009104CF"/>
    <w:rsid w:val="00910651"/>
    <w:rsid w:val="00912750"/>
    <w:rsid w:val="00914F0B"/>
    <w:rsid w:val="00934A96"/>
    <w:rsid w:val="009371E0"/>
    <w:rsid w:val="0094402A"/>
    <w:rsid w:val="00965E8F"/>
    <w:rsid w:val="00975BB1"/>
    <w:rsid w:val="00980A73"/>
    <w:rsid w:val="00981B62"/>
    <w:rsid w:val="00995537"/>
    <w:rsid w:val="009A6106"/>
    <w:rsid w:val="009B474B"/>
    <w:rsid w:val="009C0E9C"/>
    <w:rsid w:val="009C7F63"/>
    <w:rsid w:val="009D2AD5"/>
    <w:rsid w:val="009F2DAA"/>
    <w:rsid w:val="00A127DA"/>
    <w:rsid w:val="00A23770"/>
    <w:rsid w:val="00A320D1"/>
    <w:rsid w:val="00A37817"/>
    <w:rsid w:val="00A44453"/>
    <w:rsid w:val="00A521C5"/>
    <w:rsid w:val="00A53D8F"/>
    <w:rsid w:val="00A550FC"/>
    <w:rsid w:val="00A5751C"/>
    <w:rsid w:val="00A670BF"/>
    <w:rsid w:val="00A70E73"/>
    <w:rsid w:val="00A85CA2"/>
    <w:rsid w:val="00A871CD"/>
    <w:rsid w:val="00A8786B"/>
    <w:rsid w:val="00A91195"/>
    <w:rsid w:val="00AC68BC"/>
    <w:rsid w:val="00AC69A0"/>
    <w:rsid w:val="00AC6D4E"/>
    <w:rsid w:val="00AD0701"/>
    <w:rsid w:val="00AD4606"/>
    <w:rsid w:val="00AD7E1D"/>
    <w:rsid w:val="00AE3E69"/>
    <w:rsid w:val="00AF3EC8"/>
    <w:rsid w:val="00AF44F4"/>
    <w:rsid w:val="00B0220B"/>
    <w:rsid w:val="00B11FCE"/>
    <w:rsid w:val="00B24237"/>
    <w:rsid w:val="00B373AF"/>
    <w:rsid w:val="00B41081"/>
    <w:rsid w:val="00B524C6"/>
    <w:rsid w:val="00B64675"/>
    <w:rsid w:val="00B67600"/>
    <w:rsid w:val="00B70773"/>
    <w:rsid w:val="00B71CDC"/>
    <w:rsid w:val="00B75007"/>
    <w:rsid w:val="00B7682E"/>
    <w:rsid w:val="00B80061"/>
    <w:rsid w:val="00B87AF2"/>
    <w:rsid w:val="00B950AD"/>
    <w:rsid w:val="00BA7F34"/>
    <w:rsid w:val="00BD1CB1"/>
    <w:rsid w:val="00BE3C62"/>
    <w:rsid w:val="00C0100F"/>
    <w:rsid w:val="00C40058"/>
    <w:rsid w:val="00C47203"/>
    <w:rsid w:val="00C536AB"/>
    <w:rsid w:val="00C537D6"/>
    <w:rsid w:val="00C6416E"/>
    <w:rsid w:val="00C7482A"/>
    <w:rsid w:val="00C74F73"/>
    <w:rsid w:val="00C75DBA"/>
    <w:rsid w:val="00C77761"/>
    <w:rsid w:val="00C83F62"/>
    <w:rsid w:val="00C86DD0"/>
    <w:rsid w:val="00C95362"/>
    <w:rsid w:val="00C9570C"/>
    <w:rsid w:val="00CA07EF"/>
    <w:rsid w:val="00CB3F47"/>
    <w:rsid w:val="00CC2720"/>
    <w:rsid w:val="00CD0556"/>
    <w:rsid w:val="00CD6B7D"/>
    <w:rsid w:val="00CD6F6E"/>
    <w:rsid w:val="00CD7BD3"/>
    <w:rsid w:val="00CE3A7B"/>
    <w:rsid w:val="00CF17B2"/>
    <w:rsid w:val="00CF3387"/>
    <w:rsid w:val="00D067EC"/>
    <w:rsid w:val="00D1115E"/>
    <w:rsid w:val="00D204B2"/>
    <w:rsid w:val="00D23C04"/>
    <w:rsid w:val="00D25F33"/>
    <w:rsid w:val="00D31B3F"/>
    <w:rsid w:val="00D3451E"/>
    <w:rsid w:val="00D42B34"/>
    <w:rsid w:val="00D42F8D"/>
    <w:rsid w:val="00D468CA"/>
    <w:rsid w:val="00D61792"/>
    <w:rsid w:val="00D65313"/>
    <w:rsid w:val="00D842B7"/>
    <w:rsid w:val="00D91E10"/>
    <w:rsid w:val="00D944FD"/>
    <w:rsid w:val="00DA1FE6"/>
    <w:rsid w:val="00DA53DD"/>
    <w:rsid w:val="00DB5D4B"/>
    <w:rsid w:val="00DC1E6F"/>
    <w:rsid w:val="00DE0008"/>
    <w:rsid w:val="00E14D77"/>
    <w:rsid w:val="00E20539"/>
    <w:rsid w:val="00E224CE"/>
    <w:rsid w:val="00E2400B"/>
    <w:rsid w:val="00E30076"/>
    <w:rsid w:val="00E340D8"/>
    <w:rsid w:val="00E35742"/>
    <w:rsid w:val="00E557C9"/>
    <w:rsid w:val="00E73917"/>
    <w:rsid w:val="00E82301"/>
    <w:rsid w:val="00E84834"/>
    <w:rsid w:val="00E85B16"/>
    <w:rsid w:val="00E937A2"/>
    <w:rsid w:val="00E961C3"/>
    <w:rsid w:val="00EA4199"/>
    <w:rsid w:val="00EC06B4"/>
    <w:rsid w:val="00EC14BA"/>
    <w:rsid w:val="00EE24FB"/>
    <w:rsid w:val="00EE3B93"/>
    <w:rsid w:val="00EE3F91"/>
    <w:rsid w:val="00EF2CBD"/>
    <w:rsid w:val="00F10205"/>
    <w:rsid w:val="00F14BFC"/>
    <w:rsid w:val="00F17A64"/>
    <w:rsid w:val="00F2768C"/>
    <w:rsid w:val="00F36242"/>
    <w:rsid w:val="00F746B0"/>
    <w:rsid w:val="00F74BBC"/>
    <w:rsid w:val="00F90D7F"/>
    <w:rsid w:val="00FA18D8"/>
    <w:rsid w:val="00FA1B14"/>
    <w:rsid w:val="00FA2981"/>
    <w:rsid w:val="00FA4365"/>
    <w:rsid w:val="00FA5CBB"/>
    <w:rsid w:val="00FB1F4A"/>
    <w:rsid w:val="00FB228C"/>
    <w:rsid w:val="00FE1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47427"/>
  <w15:docId w15:val="{7FC80301-0AD3-564C-A11D-95E77F4F1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9F9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784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482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9536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9536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2C484F"/>
  </w:style>
  <w:style w:type="character" w:customStyle="1" w:styleId="FooterChar">
    <w:name w:val="Footer Char"/>
    <w:basedOn w:val="DefaultParagraphFont"/>
    <w:link w:val="Footer"/>
    <w:uiPriority w:val="99"/>
    <w:qFormat/>
    <w:rsid w:val="002C484F"/>
  </w:style>
  <w:style w:type="character" w:customStyle="1" w:styleId="Heading1Char">
    <w:name w:val="Heading 1 Char"/>
    <w:basedOn w:val="DefaultParagraphFont"/>
    <w:link w:val="Heading1"/>
    <w:uiPriority w:val="9"/>
    <w:qFormat/>
    <w:rsid w:val="008678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2482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366FC"/>
    <w:rPr>
      <w:rFonts w:ascii="Segoe UI" w:hAnsi="Segoe UI" w:cs="Segoe UI"/>
      <w:sz w:val="18"/>
      <w:szCs w:val="18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DejaVu Sans" w:eastAsia="DejaVu Sans" w:hAnsi="DejaVu Sans" w:cs="DejaVu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2C484F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unhideWhenUsed/>
    <w:rsid w:val="002C484F"/>
    <w:pPr>
      <w:tabs>
        <w:tab w:val="center" w:pos="4680"/>
        <w:tab w:val="right" w:pos="9360"/>
      </w:tabs>
    </w:pPr>
  </w:style>
  <w:style w:type="paragraph" w:styleId="ListParagraph">
    <w:name w:val="List Paragraph"/>
    <w:basedOn w:val="Normal"/>
    <w:uiPriority w:val="34"/>
    <w:qFormat/>
    <w:rsid w:val="003822A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366FC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qFormat/>
    <w:rsid w:val="00650FA2"/>
    <w:pPr>
      <w:spacing w:beforeAutospacing="1" w:afterAutospacing="1"/>
    </w:pPr>
    <w:rPr>
      <w:rFonts w:eastAsia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C3CE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C953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95362"/>
    <w:rPr>
      <w:rFonts w:asciiTheme="majorHAnsi" w:eastAsiaTheme="majorEastAsia" w:hAnsiTheme="majorHAnsi" w:cstheme="majorBidi"/>
      <w:i/>
      <w:iCs/>
      <w:color w:val="2F5496" w:themeColor="accent1" w:themeShade="BF"/>
      <w:sz w:val="22"/>
    </w:rPr>
  </w:style>
  <w:style w:type="character" w:styleId="Hyperlink">
    <w:name w:val="Hyperlink"/>
    <w:basedOn w:val="DefaultParagraphFont"/>
    <w:uiPriority w:val="99"/>
    <w:unhideWhenUsed/>
    <w:rsid w:val="005752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527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7527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1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1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072920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3899752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19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014937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61314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05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4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89545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55860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63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203130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035199">
                  <w:marLeft w:val="0"/>
                  <w:marRight w:val="0"/>
                  <w:marTop w:val="4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se-hulman.hosted.panopto.com/Panopto/Pages/Viewer.aspx?id=1a778c09-f150-48ce-b301-adc901537e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rose-hulman.hosted.panopto.com/Panopto/Pages/Viewer.aspx?id=89c7f583-383b-4214-9161-adc901540682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5D703E-AA15-472A-9453-B87ACBCE6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346</Words>
  <Characters>1715</Characters>
  <Application>Microsoft Office Word</Application>
  <DocSecurity>0</DocSecurity>
  <Lines>3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aphics Part Exam 2</vt:lpstr>
    </vt:vector>
  </TitlesOfParts>
  <Manager/>
  <Company>RHIT CSSE</Company>
  <LinksUpToDate>false</LinksUpToDate>
  <CharactersWithSpaces>205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ics Part Exam 2</dc:title>
  <dc:subject/>
  <dc:creator>CSSE Faculty</dc:creator>
  <cp:keywords/>
  <dc:description/>
  <cp:lastModifiedBy>Hollingsworth, Joseph</cp:lastModifiedBy>
  <cp:revision>12</cp:revision>
  <cp:lastPrinted>2021-02-02T22:33:00Z</cp:lastPrinted>
  <dcterms:created xsi:type="dcterms:W3CDTF">2021-04-28T13:36:00Z</dcterms:created>
  <dcterms:modified xsi:type="dcterms:W3CDTF">2021-10-22T20:55:00Z</dcterms:modified>
  <cp:category/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